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raiablen-setzen"/>
      <w:r>
        <w:t xml:space="preserve">Umgebungsvra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raiablen-setzen-1"/>
      <w:r>
        <w:t xml:space="preserve">Umgebungsvra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raiablen-setzen-2"/>
      <w:r>
        <w:t xml:space="preserve">Umgebungsvra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ra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raiablen-setzen-3"/>
      <w:r>
        <w:t xml:space="preserve">Umgebungsvra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11:42:47Z</dcterms:created>
  <dcterms:modified xsi:type="dcterms:W3CDTF">2020-04-09T11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